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Running Head:</w:t>
      </w:r>
      <w:r>
        <w:t xml:space="preserve"> </w:t>
      </w:r>
      <w:r>
        <w:t xml:space="preserve">[45 char]</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 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project repository in GitHub (</w:t>
      </w:r>
      <w:hyperlink r:id="rId60">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8:34:17Z</dcterms:created>
  <dcterms:modified xsi:type="dcterms:W3CDTF">2021-06-10T18: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